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BDD98" w14:textId="7A020355" w:rsidR="004D29A4" w:rsidRPr="00B55485" w:rsidRDefault="00144A2E" w:rsidP="00144A2E">
      <w:pPr>
        <w:jc w:val="center"/>
      </w:pPr>
      <w:r w:rsidRPr="00144A2E">
        <w:rPr>
          <w:b/>
          <w:bCs/>
          <w:u w:val="single"/>
        </w:rPr>
        <w:t>Statistical Methods - Quiz 7</w:t>
      </w:r>
    </w:p>
    <w:p w14:paraId="424361C1" w14:textId="2B6DDF6E" w:rsidR="005960AB" w:rsidRDefault="0051752A" w:rsidP="005960AB">
      <w:pPr>
        <w:rPr>
          <w:b/>
          <w:bCs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ADB4022" wp14:editId="6586D718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7052310" cy="111125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1111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60AB" w:rsidRPr="005960AB">
        <w:rPr>
          <w:b/>
          <w:bCs/>
          <w:u w:val="single"/>
        </w:rPr>
        <w:t>Question 1 (a)</w:t>
      </w:r>
    </w:p>
    <w:p w14:paraId="5E8CA607" w14:textId="15A84EF1" w:rsidR="006B0E14" w:rsidRPr="005960AB" w:rsidRDefault="006B0E14" w:rsidP="005960AB">
      <w:pPr>
        <w:rPr>
          <w:b/>
          <w:bCs/>
          <w:u w:val="single"/>
        </w:rPr>
      </w:pPr>
    </w:p>
    <w:p w14:paraId="693CAB4C" w14:textId="4162BBCA" w:rsidR="006B0E14" w:rsidRDefault="00AA3382" w:rsidP="00144A2E">
      <w:r>
        <w:rPr>
          <w:noProof/>
        </w:rPr>
        <w:drawing>
          <wp:anchor distT="0" distB="0" distL="114300" distR="114300" simplePos="0" relativeHeight="251659264" behindDoc="0" locked="0" layoutInCell="1" allowOverlap="1" wp14:anchorId="611D5027" wp14:editId="38430AE7">
            <wp:simplePos x="0" y="0"/>
            <wp:positionH relativeFrom="margin">
              <wp:align>right</wp:align>
            </wp:positionH>
            <wp:positionV relativeFrom="paragraph">
              <wp:posOffset>342900</wp:posOffset>
            </wp:positionV>
            <wp:extent cx="5731510" cy="2212340"/>
            <wp:effectExtent l="0" t="0" r="254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887"/>
                    <a:stretch/>
                  </pic:blipFill>
                  <pic:spPr bwMode="auto">
                    <a:xfrm>
                      <a:off x="0" y="0"/>
                      <a:ext cx="5731510" cy="22123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B0E14">
        <w:t xml:space="preserve">E[Xi] </w:t>
      </w:r>
      <w:r w:rsidR="009533A6">
        <w:t xml:space="preserve">and </w:t>
      </w:r>
      <w:r w:rsidR="006B0E14">
        <w:t>SD(Xi) was calculated as follows:</w:t>
      </w:r>
    </w:p>
    <w:p w14:paraId="51686BAB" w14:textId="11BE0216" w:rsidR="009533A6" w:rsidRDefault="009533A6" w:rsidP="00144A2E"/>
    <w:p w14:paraId="2C92276E" w14:textId="4E9BEADC" w:rsidR="007A5820" w:rsidRDefault="007A5820" w:rsidP="00144A2E">
      <w:r>
        <w:t xml:space="preserve">Assistance was from: </w:t>
      </w:r>
    </w:p>
    <w:p w14:paraId="1D62DF12" w14:textId="77777777" w:rsidR="007A5820" w:rsidRDefault="007A5820" w:rsidP="00144A2E"/>
    <w:p w14:paraId="2BCE2776" w14:textId="72E8260A" w:rsidR="007A5820" w:rsidRDefault="007A5820" w:rsidP="00144A2E">
      <w:r>
        <w:rPr>
          <w:noProof/>
        </w:rPr>
        <w:drawing>
          <wp:anchor distT="0" distB="0" distL="114300" distR="114300" simplePos="0" relativeHeight="251660288" behindDoc="0" locked="0" layoutInCell="1" allowOverlap="1" wp14:anchorId="0314A78F" wp14:editId="4F08400C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3981450" cy="228600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E64623" w14:textId="77777777" w:rsidR="007A5820" w:rsidRDefault="007A5820" w:rsidP="00144A2E"/>
    <w:p w14:paraId="3AD5C995" w14:textId="6E133BC0" w:rsidR="007A5820" w:rsidRPr="007A5820" w:rsidRDefault="007A5820" w:rsidP="00144A2E"/>
    <w:p w14:paraId="02E16BE4" w14:textId="77777777" w:rsidR="007A5820" w:rsidRDefault="007A5820" w:rsidP="00144A2E">
      <w:pPr>
        <w:rPr>
          <w:b/>
          <w:bCs/>
          <w:u w:val="single"/>
        </w:rPr>
      </w:pPr>
    </w:p>
    <w:p w14:paraId="72DE78B7" w14:textId="77777777" w:rsidR="007A5820" w:rsidRDefault="007A5820" w:rsidP="00144A2E">
      <w:pPr>
        <w:rPr>
          <w:b/>
          <w:bCs/>
          <w:u w:val="single"/>
        </w:rPr>
      </w:pPr>
    </w:p>
    <w:p w14:paraId="6FFD2113" w14:textId="77777777" w:rsidR="007A5820" w:rsidRDefault="007A5820" w:rsidP="00144A2E">
      <w:pPr>
        <w:rPr>
          <w:b/>
          <w:bCs/>
          <w:u w:val="single"/>
        </w:rPr>
      </w:pPr>
    </w:p>
    <w:p w14:paraId="36B1CC50" w14:textId="77777777" w:rsidR="007A5820" w:rsidRDefault="007A5820" w:rsidP="00144A2E">
      <w:pPr>
        <w:rPr>
          <w:b/>
          <w:bCs/>
          <w:u w:val="single"/>
        </w:rPr>
      </w:pPr>
    </w:p>
    <w:p w14:paraId="0D61EBC1" w14:textId="77777777" w:rsidR="007A5820" w:rsidRDefault="007A5820" w:rsidP="00144A2E">
      <w:pPr>
        <w:rPr>
          <w:b/>
          <w:bCs/>
          <w:u w:val="single"/>
        </w:rPr>
      </w:pPr>
    </w:p>
    <w:p w14:paraId="4B13F7CF" w14:textId="77777777" w:rsidR="007A5820" w:rsidRDefault="007A5820" w:rsidP="00144A2E">
      <w:pPr>
        <w:rPr>
          <w:b/>
          <w:bCs/>
          <w:u w:val="single"/>
        </w:rPr>
      </w:pPr>
    </w:p>
    <w:p w14:paraId="75097B4F" w14:textId="77777777" w:rsidR="007A5820" w:rsidRDefault="007A5820" w:rsidP="00144A2E">
      <w:pPr>
        <w:rPr>
          <w:b/>
          <w:bCs/>
          <w:u w:val="single"/>
        </w:rPr>
      </w:pPr>
    </w:p>
    <w:p w14:paraId="4D5EF379" w14:textId="45BA8A45" w:rsidR="007A5820" w:rsidRDefault="007A5820" w:rsidP="00144A2E">
      <w:pPr>
        <w:rPr>
          <w:b/>
          <w:bCs/>
          <w:u w:val="single"/>
        </w:rPr>
      </w:pPr>
    </w:p>
    <w:p w14:paraId="2057632B" w14:textId="77777777" w:rsidR="000E4B9F" w:rsidRDefault="000E4B9F" w:rsidP="00144A2E">
      <w:pPr>
        <w:rPr>
          <w:b/>
          <w:bCs/>
          <w:u w:val="single"/>
        </w:rPr>
      </w:pPr>
    </w:p>
    <w:p w14:paraId="14CFB6B6" w14:textId="05EFB6D0" w:rsidR="00D1164C" w:rsidRDefault="006312C1" w:rsidP="00144A2E">
      <w:pPr>
        <w:rPr>
          <w:b/>
          <w:bCs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9F17317" wp14:editId="5844EB0E">
            <wp:simplePos x="0" y="0"/>
            <wp:positionH relativeFrom="margin">
              <wp:align>right</wp:align>
            </wp:positionH>
            <wp:positionV relativeFrom="paragraph">
              <wp:posOffset>292100</wp:posOffset>
            </wp:positionV>
            <wp:extent cx="5731510" cy="727075"/>
            <wp:effectExtent l="0" t="0" r="254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1164C" w:rsidRPr="00D1164C">
        <w:rPr>
          <w:b/>
          <w:bCs/>
          <w:u w:val="single"/>
        </w:rPr>
        <w:t>Question 1 (b)</w:t>
      </w:r>
    </w:p>
    <w:p w14:paraId="4E785412" w14:textId="4361470E" w:rsidR="00920635" w:rsidRDefault="00920635" w:rsidP="00144A2E"/>
    <w:p w14:paraId="4ACE8A24" w14:textId="242F0C0E" w:rsidR="00D1164C" w:rsidRDefault="00920635" w:rsidP="00144A2E">
      <w:r>
        <w:t>E[</w:t>
      </w:r>
      <w:r w:rsidR="003D27F0">
        <w:t xml:space="preserve">bar </w:t>
      </w:r>
      <w:r>
        <w:t>X] and SD(</w:t>
      </w:r>
      <w:r w:rsidR="003D27F0">
        <w:t xml:space="preserve">bar </w:t>
      </w:r>
      <w:r>
        <w:t>X) was calculated as follows:</w:t>
      </w:r>
    </w:p>
    <w:p w14:paraId="51939BE7" w14:textId="3BEE3AB2" w:rsidR="0095300F" w:rsidRDefault="001B4185" w:rsidP="00144A2E">
      <w:r>
        <w:rPr>
          <w:noProof/>
        </w:rPr>
        <w:drawing>
          <wp:anchor distT="0" distB="0" distL="114300" distR="114300" simplePos="0" relativeHeight="251663360" behindDoc="0" locked="0" layoutInCell="1" allowOverlap="1" wp14:anchorId="50943852" wp14:editId="09C4CF7B">
            <wp:simplePos x="0" y="0"/>
            <wp:positionH relativeFrom="margin">
              <wp:posOffset>-228600</wp:posOffset>
            </wp:positionH>
            <wp:positionV relativeFrom="paragraph">
              <wp:posOffset>55880</wp:posOffset>
            </wp:positionV>
            <wp:extent cx="4064000" cy="29781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50"/>
                    <a:stretch/>
                  </pic:blipFill>
                  <pic:spPr bwMode="auto">
                    <a:xfrm>
                      <a:off x="0" y="0"/>
                      <a:ext cx="4064000" cy="2978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25E6F4" w14:textId="45C0F48D" w:rsidR="0095300F" w:rsidRDefault="00B03709" w:rsidP="00144A2E">
      <w:r>
        <w:rPr>
          <w:noProof/>
        </w:rPr>
        <w:drawing>
          <wp:anchor distT="0" distB="0" distL="114300" distR="114300" simplePos="0" relativeHeight="251664384" behindDoc="0" locked="0" layoutInCell="1" allowOverlap="1" wp14:anchorId="324A64F7" wp14:editId="51EC014D">
            <wp:simplePos x="0" y="0"/>
            <wp:positionH relativeFrom="margin">
              <wp:posOffset>2101850</wp:posOffset>
            </wp:positionH>
            <wp:positionV relativeFrom="paragraph">
              <wp:posOffset>226060</wp:posOffset>
            </wp:positionV>
            <wp:extent cx="4141470" cy="1504950"/>
            <wp:effectExtent l="0" t="0" r="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709"/>
                    <a:stretch/>
                  </pic:blipFill>
                  <pic:spPr bwMode="auto">
                    <a:xfrm>
                      <a:off x="0" y="0"/>
                      <a:ext cx="4141470" cy="1504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AFF511C" w14:textId="01F8A9F6" w:rsidR="0095300F" w:rsidRDefault="0095300F" w:rsidP="00144A2E"/>
    <w:p w14:paraId="6DE1B96E" w14:textId="0F2D5275" w:rsidR="0095300F" w:rsidRDefault="0095300F" w:rsidP="00144A2E"/>
    <w:p w14:paraId="46205F87" w14:textId="2EA226A5" w:rsidR="0095300F" w:rsidRDefault="0095300F" w:rsidP="00144A2E"/>
    <w:p w14:paraId="54987F8D" w14:textId="62F2C91F" w:rsidR="0095300F" w:rsidRDefault="0095300F" w:rsidP="00144A2E"/>
    <w:p w14:paraId="6D77F53F" w14:textId="74B0DA0C" w:rsidR="0095300F" w:rsidRDefault="0095300F" w:rsidP="00144A2E"/>
    <w:p w14:paraId="04EFA501" w14:textId="457753BE" w:rsidR="006F0FD5" w:rsidRDefault="006F0FD5" w:rsidP="00144A2E">
      <w:r>
        <w:t>Assistance from</w:t>
      </w:r>
      <w:r w:rsidR="0075785A">
        <w:t xml:space="preserve"> (introductory statistics page 301)</w:t>
      </w:r>
      <w:r>
        <w:t>:</w:t>
      </w:r>
    </w:p>
    <w:p w14:paraId="1F8A50BB" w14:textId="11EE36FD" w:rsidR="006F0FD5" w:rsidRPr="00C07712" w:rsidRDefault="006F0FD5" w:rsidP="00144A2E">
      <w:r>
        <w:rPr>
          <w:noProof/>
        </w:rPr>
        <w:drawing>
          <wp:anchor distT="0" distB="0" distL="114300" distR="114300" simplePos="0" relativeHeight="251661312" behindDoc="0" locked="0" layoutInCell="1" allowOverlap="1" wp14:anchorId="0C624CC1" wp14:editId="654626CF">
            <wp:simplePos x="0" y="0"/>
            <wp:positionH relativeFrom="margin">
              <wp:align>center</wp:align>
            </wp:positionH>
            <wp:positionV relativeFrom="paragraph">
              <wp:posOffset>45085</wp:posOffset>
            </wp:positionV>
            <wp:extent cx="3752850" cy="261620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FF77666" w14:textId="77777777" w:rsidR="006B0E14" w:rsidRDefault="006B0E14" w:rsidP="00144A2E"/>
    <w:p w14:paraId="52A21859" w14:textId="4F4BCE3B" w:rsidR="005960AB" w:rsidRDefault="005960AB" w:rsidP="00144A2E"/>
    <w:p w14:paraId="2A339104" w14:textId="174F094B" w:rsidR="006312C1" w:rsidRDefault="006312C1" w:rsidP="00144A2E"/>
    <w:p w14:paraId="4E24369F" w14:textId="5E504A53" w:rsidR="006312C1" w:rsidRDefault="006312C1" w:rsidP="00144A2E"/>
    <w:p w14:paraId="494046D1" w14:textId="41E992A6" w:rsidR="006312C1" w:rsidRDefault="006312C1" w:rsidP="00144A2E"/>
    <w:p w14:paraId="38ABB229" w14:textId="2DDEB027" w:rsidR="006312C1" w:rsidRDefault="006312C1" w:rsidP="00144A2E"/>
    <w:p w14:paraId="5318992A" w14:textId="71B8C7A8" w:rsidR="006312C1" w:rsidRDefault="006312C1" w:rsidP="00144A2E"/>
    <w:p w14:paraId="58D06B58" w14:textId="4EB2FDCA" w:rsidR="006312C1" w:rsidRDefault="006312C1" w:rsidP="00144A2E"/>
    <w:p w14:paraId="43BEFAA9" w14:textId="10A2FBCA" w:rsidR="006312C1" w:rsidRDefault="006312C1" w:rsidP="00144A2E"/>
    <w:p w14:paraId="57A2386B" w14:textId="055B3804" w:rsidR="006312C1" w:rsidRDefault="006312C1" w:rsidP="00144A2E"/>
    <w:p w14:paraId="1780AE73" w14:textId="3EB11FB5" w:rsidR="006312C1" w:rsidRDefault="006312C1" w:rsidP="00144A2E"/>
    <w:p w14:paraId="2C1A49DB" w14:textId="7E5C119A" w:rsidR="006312C1" w:rsidRDefault="00545E75" w:rsidP="00144A2E">
      <w:pPr>
        <w:rPr>
          <w:b/>
          <w:bCs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6432" behindDoc="0" locked="0" layoutInCell="1" allowOverlap="1" wp14:anchorId="101315BC" wp14:editId="63564F83">
            <wp:simplePos x="0" y="0"/>
            <wp:positionH relativeFrom="margin">
              <wp:align>center</wp:align>
            </wp:positionH>
            <wp:positionV relativeFrom="paragraph">
              <wp:posOffset>298450</wp:posOffset>
            </wp:positionV>
            <wp:extent cx="7118350" cy="898525"/>
            <wp:effectExtent l="0" t="0" r="635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18350" cy="898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D179B" w:rsidRPr="009D179B">
        <w:rPr>
          <w:b/>
          <w:bCs/>
          <w:u w:val="single"/>
        </w:rPr>
        <w:t>Question 1(c)</w:t>
      </w:r>
    </w:p>
    <w:p w14:paraId="060EC9D0" w14:textId="68E09491" w:rsidR="009D179B" w:rsidRDefault="009D179B" w:rsidP="00144A2E"/>
    <w:p w14:paraId="0AB05BD1" w14:textId="615DCF5E" w:rsidR="005C6D0A" w:rsidRDefault="005C6D0A" w:rsidP="00144A2E">
      <w:r>
        <w:t>I found that question 1(c) is similar to question 1(a)</w:t>
      </w:r>
    </w:p>
    <w:p w14:paraId="0FE13AF4" w14:textId="17727481" w:rsidR="00293865" w:rsidRDefault="0080439D" w:rsidP="00144A2E">
      <w:pPr>
        <w:rPr>
          <w:rFonts w:cstheme="minorHAnsi"/>
          <w:color w:val="000000"/>
          <w:shd w:val="clear" w:color="auto" w:fill="FFFFFF"/>
        </w:rPr>
      </w:pPr>
      <w:r w:rsidRPr="0080439D">
        <w:rPr>
          <w:rFonts w:cstheme="minorHAnsi"/>
          <w:color w:val="000000"/>
          <w:shd w:val="clear" w:color="auto" w:fill="FFFFFF"/>
        </w:rPr>
        <w:t>6 * 5 * 4 * 3 * 2 = 720 possible sets of 5 numbers from 6 digits</w:t>
      </w:r>
      <w:r>
        <w:rPr>
          <w:rFonts w:cstheme="minorHAnsi"/>
          <w:color w:val="000000"/>
          <w:shd w:val="clear" w:color="auto" w:fill="FFFFFF"/>
        </w:rPr>
        <w:t xml:space="preserve"> </w:t>
      </w:r>
    </w:p>
    <w:p w14:paraId="37863979" w14:textId="5D2934F3" w:rsidR="0080439D" w:rsidRDefault="0080439D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E[Y3] indicates that it is the third value in the sequence (2 numbers have been selected)</w:t>
      </w:r>
    </w:p>
    <w:p w14:paraId="3C68B2AB" w14:textId="7C17D5EF" w:rsidR="0080439D" w:rsidRDefault="0080439D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Therefore:</w:t>
      </w:r>
    </w:p>
    <w:p w14:paraId="39772CEF" w14:textId="4443CFF5" w:rsidR="0080439D" w:rsidRDefault="0080439D" w:rsidP="00144A2E">
      <w:pPr>
        <w:rPr>
          <w:rFonts w:cstheme="minorHAnsi"/>
          <w:color w:val="000000"/>
          <w:shd w:val="clear" w:color="auto" w:fill="FFFFFF"/>
        </w:rPr>
      </w:pPr>
      <w:r w:rsidRPr="0080439D">
        <w:rPr>
          <w:rFonts w:cstheme="minorHAnsi"/>
          <w:color w:val="000000"/>
          <w:shd w:val="clear" w:color="auto" w:fill="FFFFFF"/>
        </w:rPr>
        <w:t>4 * 3 * 2</w:t>
      </w:r>
      <w:r>
        <w:rPr>
          <w:rFonts w:cstheme="minorHAnsi"/>
          <w:color w:val="000000"/>
          <w:shd w:val="clear" w:color="auto" w:fill="FFFFFF"/>
        </w:rPr>
        <w:t xml:space="preserve"> = 24 possible sets of 3 numbers from 4 digits </w:t>
      </w:r>
    </w:p>
    <w:p w14:paraId="7D2B99C7" w14:textId="3AC1955E" w:rsidR="009D57EC" w:rsidRDefault="009D57EC" w:rsidP="00144A2E">
      <w:pPr>
        <w:rPr>
          <w:rFonts w:cstheme="minorHAnsi"/>
          <w:color w:val="000000"/>
          <w:shd w:val="clear" w:color="auto" w:fill="FFFFFF"/>
        </w:rPr>
      </w:pPr>
    </w:p>
    <w:p w14:paraId="2F8C0500" w14:textId="7849268F" w:rsidR="009D57EC" w:rsidRDefault="009D57EC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Not sure what to do from this point on, although I know how to calculate E[X] and SD[X]</w:t>
      </w:r>
    </w:p>
    <w:p w14:paraId="29593F73" w14:textId="24FBDB3A" w:rsidR="00523536" w:rsidRDefault="00523536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I guess the question here is how to calculate E[X] and SD[X] when you don’t know the X values in advanced</w:t>
      </w:r>
      <w:r w:rsidR="003759CE">
        <w:rPr>
          <w:rFonts w:cstheme="minorHAnsi"/>
          <w:color w:val="000000"/>
          <w:shd w:val="clear" w:color="auto" w:fill="FFFFFF"/>
        </w:rPr>
        <w:t>?</w:t>
      </w:r>
      <w:r>
        <w:rPr>
          <w:rFonts w:cstheme="minorHAnsi"/>
          <w:color w:val="000000"/>
          <w:shd w:val="clear" w:color="auto" w:fill="FFFFFF"/>
        </w:rPr>
        <w:t xml:space="preserve"> I don’t think calculating 24 E[X]’s then averaging them is the right way to go either</w:t>
      </w:r>
      <w:r w:rsidR="00BC7AC5">
        <w:rPr>
          <w:rFonts w:cstheme="minorHAnsi"/>
          <w:color w:val="000000"/>
          <w:shd w:val="clear" w:color="auto" w:fill="FFFFFF"/>
        </w:rPr>
        <w:t xml:space="preserve"> </w:t>
      </w:r>
      <w:r w:rsidR="00BC7AC5" w:rsidRPr="00BC7AC5">
        <w:rPr>
          <mc:AlternateContent>
            <mc:Choice Requires="w16se">
              <w:rFonts w:cstheme="minorHAnsi"/>
            </mc:Choice>
            <mc:Fallback>
              <w:rFonts w:ascii="Segoe UI Emoji" w:eastAsia="Segoe UI Emoji" w:hAnsi="Segoe UI Emoji" w:cs="Segoe UI Emoji"/>
            </mc:Fallback>
          </mc:AlternateContent>
          <w:color w:val="000000"/>
          <w:shd w:val="clear" w:color="auto" w:fill="FFFFFF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26FE5DD4" w14:textId="77777777" w:rsidR="00BF2E90" w:rsidRDefault="00BF2E90" w:rsidP="00144A2E">
      <w:pPr>
        <w:rPr>
          <w:rFonts w:cstheme="minorHAnsi"/>
          <w:color w:val="000000"/>
          <w:shd w:val="clear" w:color="auto" w:fill="FFFFFF"/>
        </w:rPr>
      </w:pPr>
    </w:p>
    <w:p w14:paraId="09B658FF" w14:textId="7F7AD9B1" w:rsidR="005B1D62" w:rsidRDefault="00AD784A" w:rsidP="00144A2E">
      <w:pPr>
        <w:rPr>
          <w:b/>
          <w:bCs/>
        </w:rPr>
      </w:pPr>
      <w:r>
        <w:rPr>
          <w:rFonts w:cstheme="minorHAnsi"/>
          <w:color w:val="000000"/>
          <w:shd w:val="clear" w:color="auto" w:fill="FFFFFF"/>
        </w:rPr>
        <w:t xml:space="preserve">Due to the failure of doing </w:t>
      </w:r>
      <w:r>
        <w:rPr>
          <w:rFonts w:cstheme="minorHAnsi"/>
          <w:b/>
          <w:bCs/>
          <w:color w:val="000000"/>
          <w:shd w:val="clear" w:color="auto" w:fill="FFFFFF"/>
        </w:rPr>
        <w:t xml:space="preserve">Question 1(c), </w:t>
      </w:r>
      <w:r w:rsidRPr="00AD784A">
        <w:rPr>
          <w:rFonts w:cstheme="minorHAnsi"/>
          <w:color w:val="000000"/>
          <w:shd w:val="clear" w:color="auto" w:fill="FFFFFF"/>
        </w:rPr>
        <w:t>I</w:t>
      </w:r>
      <w:r w:rsidR="005B1D62" w:rsidRPr="005B1D62">
        <w:rPr>
          <w:rFonts w:cstheme="minorHAnsi"/>
          <w:color w:val="000000"/>
          <w:shd w:val="clear" w:color="auto" w:fill="FFFFFF"/>
        </w:rPr>
        <w:t xml:space="preserve"> cannot do </w:t>
      </w:r>
      <w:r w:rsidR="005B1D62" w:rsidRPr="00DA42A1">
        <w:rPr>
          <w:b/>
          <w:bCs/>
        </w:rPr>
        <w:t>Question 1(d)</w:t>
      </w:r>
      <w:r w:rsidR="005B1D62" w:rsidRPr="005B1D62">
        <w:t xml:space="preserve"> and </w:t>
      </w:r>
      <w:r w:rsidR="005B1D62" w:rsidRPr="00DA42A1">
        <w:rPr>
          <w:b/>
          <w:bCs/>
        </w:rPr>
        <w:t>Question 1(e)</w:t>
      </w:r>
    </w:p>
    <w:p w14:paraId="5D061F88" w14:textId="369B20E1" w:rsidR="002A4313" w:rsidRPr="004C2EC8" w:rsidRDefault="002A4313" w:rsidP="00144A2E"/>
    <w:p w14:paraId="15540049" w14:textId="529BA857" w:rsidR="002A4313" w:rsidRDefault="002A4313" w:rsidP="00144A2E">
      <w:pPr>
        <w:rPr>
          <w:b/>
          <w:bCs/>
        </w:rPr>
      </w:pPr>
    </w:p>
    <w:p w14:paraId="3895F7CF" w14:textId="6C5090BF" w:rsidR="002A4313" w:rsidRDefault="002A4313" w:rsidP="00144A2E">
      <w:pPr>
        <w:rPr>
          <w:b/>
          <w:bCs/>
        </w:rPr>
      </w:pPr>
    </w:p>
    <w:p w14:paraId="69CDD357" w14:textId="18319670" w:rsidR="002A4313" w:rsidRDefault="002A4313" w:rsidP="00144A2E">
      <w:pPr>
        <w:rPr>
          <w:b/>
          <w:bCs/>
        </w:rPr>
      </w:pPr>
    </w:p>
    <w:p w14:paraId="4164F465" w14:textId="590098E3" w:rsidR="002A4313" w:rsidRDefault="002A4313" w:rsidP="00144A2E">
      <w:pPr>
        <w:rPr>
          <w:b/>
          <w:bCs/>
        </w:rPr>
      </w:pPr>
    </w:p>
    <w:p w14:paraId="06F62046" w14:textId="2B40CECF" w:rsidR="002A4313" w:rsidRDefault="002A4313" w:rsidP="00144A2E">
      <w:pPr>
        <w:rPr>
          <w:b/>
          <w:bCs/>
        </w:rPr>
      </w:pPr>
    </w:p>
    <w:p w14:paraId="704AA992" w14:textId="7B584617" w:rsidR="002A4313" w:rsidRDefault="002A4313" w:rsidP="00144A2E">
      <w:pPr>
        <w:rPr>
          <w:b/>
          <w:bCs/>
        </w:rPr>
      </w:pPr>
    </w:p>
    <w:p w14:paraId="0485CA88" w14:textId="1BB785B8" w:rsidR="002A4313" w:rsidRDefault="002A4313" w:rsidP="00144A2E">
      <w:pPr>
        <w:rPr>
          <w:b/>
          <w:bCs/>
        </w:rPr>
      </w:pPr>
    </w:p>
    <w:p w14:paraId="6A91B42A" w14:textId="72B9A4AB" w:rsidR="002A4313" w:rsidRDefault="002A4313" w:rsidP="00144A2E">
      <w:pPr>
        <w:rPr>
          <w:b/>
          <w:bCs/>
        </w:rPr>
      </w:pPr>
    </w:p>
    <w:p w14:paraId="56EF2629" w14:textId="2F97DE6B" w:rsidR="002A4313" w:rsidRDefault="002A4313" w:rsidP="00144A2E">
      <w:pPr>
        <w:rPr>
          <w:b/>
          <w:bCs/>
        </w:rPr>
      </w:pPr>
    </w:p>
    <w:p w14:paraId="703C7B72" w14:textId="5B58B6AE" w:rsidR="002A4313" w:rsidRDefault="002A4313" w:rsidP="00144A2E">
      <w:pPr>
        <w:rPr>
          <w:b/>
          <w:bCs/>
        </w:rPr>
      </w:pPr>
    </w:p>
    <w:p w14:paraId="75650B32" w14:textId="406B8323" w:rsidR="002A4313" w:rsidRDefault="002A4313" w:rsidP="00144A2E">
      <w:pPr>
        <w:rPr>
          <w:b/>
          <w:bCs/>
        </w:rPr>
      </w:pPr>
    </w:p>
    <w:p w14:paraId="7792A6DC" w14:textId="50183B42" w:rsidR="002A4313" w:rsidRDefault="002A4313" w:rsidP="00144A2E">
      <w:pPr>
        <w:rPr>
          <w:b/>
          <w:bCs/>
        </w:rPr>
      </w:pPr>
    </w:p>
    <w:p w14:paraId="4CA63E33" w14:textId="20AD0199" w:rsidR="002A4313" w:rsidRDefault="002A4313" w:rsidP="00144A2E">
      <w:pPr>
        <w:rPr>
          <w:b/>
          <w:bCs/>
        </w:rPr>
      </w:pPr>
    </w:p>
    <w:p w14:paraId="2823009B" w14:textId="61DB12B9" w:rsidR="002A4313" w:rsidRDefault="002A4313" w:rsidP="00144A2E">
      <w:pPr>
        <w:rPr>
          <w:b/>
          <w:bCs/>
        </w:rPr>
      </w:pPr>
    </w:p>
    <w:p w14:paraId="16430931" w14:textId="154E1E1F" w:rsidR="002A4313" w:rsidRDefault="00FF539C" w:rsidP="00144A2E">
      <w:pPr>
        <w:rPr>
          <w:b/>
          <w:bCs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0" locked="0" layoutInCell="1" allowOverlap="1" wp14:anchorId="43E33C84" wp14:editId="70E64E78">
            <wp:simplePos x="0" y="0"/>
            <wp:positionH relativeFrom="margin">
              <wp:align>right</wp:align>
            </wp:positionH>
            <wp:positionV relativeFrom="paragraph">
              <wp:posOffset>292100</wp:posOffset>
            </wp:positionV>
            <wp:extent cx="5731510" cy="645795"/>
            <wp:effectExtent l="0" t="0" r="2540" b="1905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82A" w:rsidRPr="00F45C98">
        <w:rPr>
          <w:b/>
          <w:bCs/>
          <w:u w:val="single"/>
        </w:rPr>
        <w:t>Question 2(a)</w:t>
      </w:r>
    </w:p>
    <w:p w14:paraId="6CB3354E" w14:textId="77777777" w:rsidR="00FF539C" w:rsidRDefault="00FF539C" w:rsidP="00144A2E">
      <w:pPr>
        <w:rPr>
          <w:rFonts w:cstheme="minorHAnsi"/>
          <w:color w:val="000000"/>
          <w:shd w:val="clear" w:color="auto" w:fill="FFFFFF"/>
        </w:rPr>
      </w:pPr>
    </w:p>
    <w:p w14:paraId="7F190E96" w14:textId="4E5D4F2C" w:rsidR="009461E2" w:rsidRDefault="00664169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Expected single cost means a 6 has been rolled</w:t>
      </w:r>
    </w:p>
    <w:p w14:paraId="378DE2D4" w14:textId="7F0A9F2C" w:rsidR="001C733B" w:rsidRDefault="00704716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The characteristic (k) </w:t>
      </w:r>
      <w:r w:rsidR="001C733B">
        <w:rPr>
          <w:rFonts w:cstheme="minorHAnsi"/>
          <w:color w:val="000000"/>
          <w:shd w:val="clear" w:color="auto" w:fill="FFFFFF"/>
        </w:rPr>
        <w:t xml:space="preserve">is </w:t>
      </w:r>
      <w:r w:rsidR="007A5A6C">
        <w:rPr>
          <w:rFonts w:cstheme="minorHAnsi"/>
          <w:color w:val="000000"/>
          <w:shd w:val="clear" w:color="auto" w:fill="FFFFFF"/>
        </w:rPr>
        <w:t>6</w:t>
      </w:r>
      <w:r w:rsidR="001C733B">
        <w:rPr>
          <w:rFonts w:cstheme="minorHAnsi"/>
          <w:color w:val="000000"/>
          <w:shd w:val="clear" w:color="auto" w:fill="FFFFFF"/>
        </w:rPr>
        <w:t xml:space="preserve"> being rolled</w:t>
      </w:r>
    </w:p>
    <w:p w14:paraId="3A9E1448" w14:textId="15DCCBBC" w:rsidR="00704716" w:rsidRDefault="00B178E7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T</w:t>
      </w:r>
      <w:r w:rsidR="007A5A6C">
        <w:rPr>
          <w:rFonts w:cstheme="minorHAnsi"/>
          <w:color w:val="000000"/>
          <w:shd w:val="clear" w:color="auto" w:fill="FFFFFF"/>
        </w:rPr>
        <w:t>herefore Pr(X = 0) for rolls 1,2,3,4,5 (except 6)</w:t>
      </w:r>
    </w:p>
    <w:p w14:paraId="3FD0B776" w14:textId="44D4F4AC" w:rsidR="002F0D2F" w:rsidRDefault="009461E2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Pr(X</w:t>
      </w:r>
      <w:r>
        <w:rPr>
          <w:rFonts w:cstheme="minorHAnsi"/>
          <w:color w:val="000000"/>
          <w:shd w:val="clear" w:color="auto" w:fill="FFFFFF"/>
          <w:vertAlign w:val="subscript"/>
        </w:rPr>
        <w:t xml:space="preserve">6 </w:t>
      </w:r>
      <w:r w:rsidRPr="009461E2">
        <w:rPr>
          <w:rFonts w:cstheme="minorHAnsi"/>
          <w:color w:val="000000"/>
          <w:shd w:val="clear" w:color="auto" w:fill="FFFFFF"/>
        </w:rPr>
        <w:t xml:space="preserve">= </w:t>
      </w:r>
      <w:r w:rsidR="00E7116C">
        <w:rPr>
          <w:rFonts w:cstheme="minorHAnsi"/>
          <w:color w:val="000000"/>
          <w:shd w:val="clear" w:color="auto" w:fill="FFFFFF"/>
        </w:rPr>
        <w:t>1</w:t>
      </w:r>
      <w:r>
        <w:rPr>
          <w:rFonts w:cstheme="minorHAnsi"/>
          <w:color w:val="000000"/>
          <w:shd w:val="clear" w:color="auto" w:fill="FFFFFF"/>
        </w:rPr>
        <w:t>)</w:t>
      </w:r>
      <w:r w:rsidR="00664169">
        <w:rPr>
          <w:rFonts w:cstheme="minorHAnsi"/>
          <w:color w:val="000000"/>
          <w:shd w:val="clear" w:color="auto" w:fill="FFFFFF"/>
        </w:rPr>
        <w:t xml:space="preserve"> = </w:t>
      </w:r>
      <w:r w:rsidR="00651BC5">
        <w:rPr>
          <w:rFonts w:cstheme="minorHAnsi"/>
          <w:color w:val="000000"/>
          <w:shd w:val="clear" w:color="auto" w:fill="FFFFFF"/>
        </w:rPr>
        <w:t xml:space="preserve">k/N = </w:t>
      </w:r>
      <w:r w:rsidR="00664169">
        <w:rPr>
          <w:rFonts w:cstheme="minorHAnsi"/>
          <w:color w:val="000000"/>
          <w:shd w:val="clear" w:color="auto" w:fill="FFFFFF"/>
        </w:rPr>
        <w:t>1/6</w:t>
      </w:r>
      <w:r w:rsidR="009D4E84">
        <w:rPr>
          <w:rFonts w:cstheme="minorHAnsi"/>
          <w:color w:val="000000"/>
          <w:shd w:val="clear" w:color="auto" w:fill="FFFFFF"/>
        </w:rPr>
        <w:t xml:space="preserve"> (rolling 6)</w:t>
      </w:r>
    </w:p>
    <w:p w14:paraId="729B59A7" w14:textId="660C0E10" w:rsidR="00CF2BE4" w:rsidRDefault="00CF2BE4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i/>
          <w:iCs/>
          <w:color w:val="000000"/>
          <w:shd w:val="clear" w:color="auto" w:fill="FFFFFF"/>
        </w:rPr>
        <w:t>p</w:t>
      </w:r>
      <w:r>
        <w:rPr>
          <w:rFonts w:cstheme="minorHAnsi"/>
          <w:color w:val="000000"/>
          <w:shd w:val="clear" w:color="auto" w:fill="FFFFFF"/>
        </w:rPr>
        <w:t xml:space="preserve"> = 1/6</w:t>
      </w:r>
    </w:p>
    <w:p w14:paraId="2FF8260F" w14:textId="7357BC93" w:rsidR="00E7116C" w:rsidRDefault="00EC17F1" w:rsidP="00144A2E">
      <w:pPr>
        <w:rPr>
          <w:rFonts w:cstheme="minorHAnsi"/>
          <w:i/>
          <w:iCs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E[X] = </w:t>
      </w:r>
      <w:r w:rsidRPr="00EC17F1">
        <w:rPr>
          <w:rFonts w:cstheme="minorHAnsi"/>
          <w:i/>
          <w:iCs/>
          <w:color w:val="000000"/>
          <w:shd w:val="clear" w:color="auto" w:fill="FFFFFF"/>
        </w:rPr>
        <w:t>np</w:t>
      </w:r>
    </w:p>
    <w:p w14:paraId="07EA55C8" w14:textId="203AAC29" w:rsidR="00EC17F1" w:rsidRDefault="00CF2BE4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E[X] = 6 * (1/6)</w:t>
      </w:r>
    </w:p>
    <w:p w14:paraId="05EB69A7" w14:textId="13F7C73A" w:rsidR="00BE77D3" w:rsidRDefault="008A6F8C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E[X] = 1.00</w:t>
      </w:r>
    </w:p>
    <w:p w14:paraId="23A2BC96" w14:textId="6E7BF81F" w:rsidR="006A5041" w:rsidRPr="00C9592B" w:rsidRDefault="006A5041" w:rsidP="00144A2E">
      <w:pPr>
        <w:rPr>
          <w:rFonts w:cstheme="minorHAnsi"/>
          <w:color w:val="000000"/>
          <w:shd w:val="clear" w:color="auto" w:fill="FFFFFF"/>
        </w:rPr>
      </w:pPr>
      <w:r w:rsidRPr="006A5041">
        <w:rPr>
          <w:rFonts w:cstheme="minorHAnsi"/>
          <w:b/>
          <w:bCs/>
          <w:color w:val="000000"/>
          <w:shd w:val="clear" w:color="auto" w:fill="FFFFFF"/>
        </w:rPr>
        <w:t>NOTE</w:t>
      </w:r>
      <w:r>
        <w:rPr>
          <w:rFonts w:cstheme="minorHAnsi"/>
          <w:b/>
          <w:bCs/>
          <w:color w:val="000000"/>
          <w:shd w:val="clear" w:color="auto" w:fill="FFFFFF"/>
        </w:rPr>
        <w:t>: I think answer can also be 20.0 because they say value</w:t>
      </w:r>
      <w:r w:rsidR="00AA058B">
        <w:rPr>
          <w:rFonts w:cstheme="minorHAnsi"/>
          <w:b/>
          <w:bCs/>
          <w:color w:val="000000"/>
          <w:shd w:val="clear" w:color="auto" w:fill="FFFFFF"/>
        </w:rPr>
        <w:t xml:space="preserve"> (£20)</w:t>
      </w:r>
    </w:p>
    <w:p w14:paraId="687A7753" w14:textId="21C38363" w:rsidR="007771E4" w:rsidRDefault="002F0D2F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Assistance from:</w:t>
      </w:r>
    </w:p>
    <w:p w14:paraId="0566D8C3" w14:textId="649423CF" w:rsidR="00F24B53" w:rsidRDefault="00F24B53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1BF4E648" wp14:editId="222EBAE8">
            <wp:simplePos x="0" y="0"/>
            <wp:positionH relativeFrom="margin">
              <wp:align>center</wp:align>
            </wp:positionH>
            <wp:positionV relativeFrom="paragraph">
              <wp:posOffset>6985</wp:posOffset>
            </wp:positionV>
            <wp:extent cx="3086100" cy="206121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6100" cy="2061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F724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46A28432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61B7293E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480D1E5E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151C3147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5CCDF119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203E0B33" w14:textId="77777777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4C78BA76" w14:textId="13780D21" w:rsidR="001B1A0B" w:rsidRDefault="001B1A0B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79AD43A" wp14:editId="7F9C6A99">
            <wp:simplePos x="0" y="0"/>
            <wp:positionH relativeFrom="margin">
              <wp:align>center</wp:align>
            </wp:positionH>
            <wp:positionV relativeFrom="paragraph">
              <wp:posOffset>115570</wp:posOffset>
            </wp:positionV>
            <wp:extent cx="4800600" cy="141224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1412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2DE3D24" w14:textId="1147779D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7364E53A" w14:textId="4651F2FA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1A7960C5" w14:textId="5AE8839E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46BF0D5D" w14:textId="2EB277F4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0FB09599" w14:textId="79CD8AE3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5D5613B5" w14:textId="4A3F00A9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6E094189" w14:textId="7424256B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29BC756E" w14:textId="3DF1C4AB" w:rsidR="001B1A0B" w:rsidRDefault="001B1A0B" w:rsidP="00144A2E">
      <w:pPr>
        <w:rPr>
          <w:rFonts w:cstheme="minorHAnsi"/>
          <w:color w:val="000000"/>
          <w:shd w:val="clear" w:color="auto" w:fill="FFFFFF"/>
        </w:rPr>
      </w:pPr>
    </w:p>
    <w:p w14:paraId="47B40BFD" w14:textId="27533109" w:rsidR="002F0D2F" w:rsidRDefault="00FF539C" w:rsidP="00144A2E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70528" behindDoc="0" locked="0" layoutInCell="1" allowOverlap="1" wp14:anchorId="6094D88C" wp14:editId="792B7002">
            <wp:simplePos x="0" y="0"/>
            <wp:positionH relativeFrom="margin">
              <wp:posOffset>-1270</wp:posOffset>
            </wp:positionH>
            <wp:positionV relativeFrom="paragraph">
              <wp:posOffset>311150</wp:posOffset>
            </wp:positionV>
            <wp:extent cx="5731510" cy="736600"/>
            <wp:effectExtent l="0" t="0" r="2540" b="635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3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5706" w:rsidRPr="002C5706">
        <w:rPr>
          <w:rFonts w:cstheme="minorHAnsi"/>
          <w:b/>
          <w:bCs/>
          <w:color w:val="000000"/>
          <w:u w:val="single"/>
          <w:shd w:val="clear" w:color="auto" w:fill="FFFFFF"/>
        </w:rPr>
        <w:t>Question 2(b)</w:t>
      </w:r>
    </w:p>
    <w:p w14:paraId="3F48FD29" w14:textId="610A1912" w:rsidR="002C5706" w:rsidRDefault="002C5706" w:rsidP="00144A2E">
      <w:pPr>
        <w:rPr>
          <w:rFonts w:cstheme="minorHAnsi"/>
          <w:color w:val="000000"/>
          <w:shd w:val="clear" w:color="auto" w:fill="FFFFFF"/>
        </w:rPr>
      </w:pPr>
    </w:p>
    <w:p w14:paraId="5CE25E43" w14:textId="659AC704" w:rsidR="0087031F" w:rsidRDefault="0087031F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SD[X] calculated as follows:</w:t>
      </w:r>
    </w:p>
    <w:p w14:paraId="3923853F" w14:textId="7DD1DA63" w:rsidR="008F329A" w:rsidRDefault="008F329A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B2535D4" wp14:editId="76B4046B">
            <wp:simplePos x="0" y="0"/>
            <wp:positionH relativeFrom="margin">
              <wp:align>left</wp:align>
            </wp:positionH>
            <wp:positionV relativeFrom="paragraph">
              <wp:posOffset>6350</wp:posOffset>
            </wp:positionV>
            <wp:extent cx="1682750" cy="2022475"/>
            <wp:effectExtent l="0" t="0" r="0" b="0"/>
            <wp:wrapSquare wrapText="bothSides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41722E8" w14:textId="46A303F5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76DBBA7F" w14:textId="731A71D5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588DE70C" w14:textId="56E59C23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41A3D051" w14:textId="447B98F4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54A7A733" w14:textId="3EC63235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5480FD8F" w14:textId="77777777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07DACC52" w14:textId="77777777" w:rsidR="008F329A" w:rsidRDefault="008F329A" w:rsidP="00144A2E">
      <w:pPr>
        <w:rPr>
          <w:rFonts w:cstheme="minorHAnsi"/>
          <w:color w:val="000000"/>
          <w:shd w:val="clear" w:color="auto" w:fill="FFFFFF"/>
        </w:rPr>
      </w:pPr>
    </w:p>
    <w:p w14:paraId="0A8ED9D7" w14:textId="6EA22378" w:rsidR="00742B18" w:rsidRDefault="0087031F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 </w:t>
      </w:r>
    </w:p>
    <w:p w14:paraId="5B70C20C" w14:textId="3DE3DA45" w:rsidR="00742B18" w:rsidRDefault="00CF0C42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66693FF5" wp14:editId="2151D203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4387850" cy="3215640"/>
            <wp:effectExtent l="0" t="0" r="0" b="381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7850" cy="321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2B18">
        <w:rPr>
          <w:rFonts w:cstheme="minorHAnsi"/>
          <w:color w:val="000000"/>
          <w:shd w:val="clear" w:color="auto" w:fill="FFFFFF"/>
        </w:rPr>
        <w:t>Assistance from:</w:t>
      </w:r>
    </w:p>
    <w:p w14:paraId="29E0AEE5" w14:textId="7D4EF5E5" w:rsidR="00742B18" w:rsidRDefault="00742B18" w:rsidP="00144A2E">
      <w:pPr>
        <w:rPr>
          <w:rFonts w:cstheme="minorHAnsi"/>
          <w:color w:val="000000"/>
          <w:shd w:val="clear" w:color="auto" w:fill="FFFFFF"/>
        </w:rPr>
      </w:pPr>
    </w:p>
    <w:p w14:paraId="593C55C4" w14:textId="7AB3188A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43C16C41" w14:textId="6E62D8D8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6125D180" w14:textId="02E2FF3C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59664B34" w14:textId="446002C1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32567012" w14:textId="391620BB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20F276A2" w14:textId="10BDF062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61BB96AC" w14:textId="749031BA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5AD0A654" w14:textId="1189C4CD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6D4FAF9B" w14:textId="2510C3EC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0F38FCE5" w14:textId="184A8D99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7F26E717" w14:textId="127C6C9F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4A5FCEA0" w14:textId="5886B92C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437AC026" w14:textId="572A529C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0DB01E97" w14:textId="38923A42" w:rsidR="000E48E7" w:rsidRDefault="000E48E7" w:rsidP="00144A2E">
      <w:pPr>
        <w:rPr>
          <w:rFonts w:cstheme="minorHAnsi"/>
          <w:color w:val="000000"/>
          <w:shd w:val="clear" w:color="auto" w:fill="FFFFFF"/>
        </w:rPr>
      </w:pPr>
    </w:p>
    <w:p w14:paraId="3B5D770F" w14:textId="26202347" w:rsidR="000E48E7" w:rsidRDefault="00E31936" w:rsidP="00144A2E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E31936">
        <w:rPr>
          <w:rFonts w:cstheme="minorHAnsi"/>
          <w:b/>
          <w:bCs/>
          <w:color w:val="000000"/>
          <w:u w:val="single"/>
          <w:shd w:val="clear" w:color="auto" w:fill="FFFFFF"/>
        </w:rPr>
        <w:lastRenderedPageBreak/>
        <w:t>Question 2(c)</w:t>
      </w:r>
    </w:p>
    <w:p w14:paraId="39F6262C" w14:textId="2D62096A" w:rsidR="00E23C06" w:rsidRDefault="00211BD1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4F28F859" wp14:editId="7DFB5112">
            <wp:extent cx="5731510" cy="645795"/>
            <wp:effectExtent l="0" t="0" r="2540" b="190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F450" w14:textId="3C93AE1F" w:rsidR="00211BD1" w:rsidRDefault="00211BD1" w:rsidP="00144A2E">
      <w:pPr>
        <w:rPr>
          <w:rFonts w:cstheme="minorHAnsi"/>
          <w:color w:val="000000"/>
          <w:shd w:val="clear" w:color="auto" w:fill="FFFFFF"/>
        </w:rPr>
      </w:pPr>
    </w:p>
    <w:p w14:paraId="088BA153" w14:textId="0F110B9F" w:rsidR="00717903" w:rsidRPr="00E23C06" w:rsidRDefault="007137AA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47FE770F" wp14:editId="14562C8D">
            <wp:simplePos x="0" y="0"/>
            <wp:positionH relativeFrom="margin">
              <wp:align>center</wp:align>
            </wp:positionH>
            <wp:positionV relativeFrom="paragraph">
              <wp:posOffset>266065</wp:posOffset>
            </wp:positionV>
            <wp:extent cx="5080000" cy="1273810"/>
            <wp:effectExtent l="0" t="0" r="6350" b="254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0000" cy="1273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7903">
        <w:rPr>
          <w:rFonts w:cstheme="minorHAnsi"/>
          <w:color w:val="000000"/>
          <w:shd w:val="clear" w:color="auto" w:fill="FFFFFF"/>
        </w:rPr>
        <w:t>My answer:</w:t>
      </w:r>
    </w:p>
    <w:p w14:paraId="73DBF285" w14:textId="48F7E1B5" w:rsidR="00E31936" w:rsidRDefault="00E31936" w:rsidP="00144A2E">
      <w:pPr>
        <w:rPr>
          <w:rFonts w:cstheme="minorHAnsi"/>
          <w:color w:val="000000"/>
          <w:shd w:val="clear" w:color="auto" w:fill="FFFFFF"/>
        </w:rPr>
      </w:pPr>
    </w:p>
    <w:p w14:paraId="544F1264" w14:textId="039A994E" w:rsidR="00180015" w:rsidRPr="00C9592B" w:rsidRDefault="00180015" w:rsidP="00180015">
      <w:pPr>
        <w:rPr>
          <w:rFonts w:cstheme="minorHAnsi"/>
          <w:color w:val="000000"/>
          <w:shd w:val="clear" w:color="auto" w:fill="FFFFFF"/>
        </w:rPr>
      </w:pPr>
      <w:r w:rsidRPr="006A5041">
        <w:rPr>
          <w:rFonts w:cstheme="minorHAnsi"/>
          <w:b/>
          <w:bCs/>
          <w:color w:val="000000"/>
          <w:shd w:val="clear" w:color="auto" w:fill="FFFFFF"/>
        </w:rPr>
        <w:t>NOTE</w:t>
      </w:r>
      <w:r>
        <w:rPr>
          <w:rFonts w:cstheme="minorHAnsi"/>
          <w:b/>
          <w:bCs/>
          <w:color w:val="000000"/>
          <w:shd w:val="clear" w:color="auto" w:fill="FFFFFF"/>
        </w:rPr>
        <w:t xml:space="preserve">: I think answer can also be 240 because they say value (£20 a month for a year) </w:t>
      </w:r>
    </w:p>
    <w:p w14:paraId="689AB757" w14:textId="6762F27B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59FD3CCA" w14:textId="6311ED05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1BEB846" w14:textId="4CB03F01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206DE095" w14:textId="324D7817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6104DA87" w14:textId="12405486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8F7463C" w14:textId="514E566B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55632EB" w14:textId="16EC385E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7F3B1D33" w14:textId="19DC306E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2F3AAC07" w14:textId="78E647A1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3556E972" w14:textId="62467AED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4E6BEFF" w14:textId="633A21DD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8320456" w14:textId="41DD240B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5BBC9ACD" w14:textId="6D8B9E62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204815BB" w14:textId="087671CA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42F81778" w14:textId="42A91C34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6CABC6E9" w14:textId="14FAD88D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76524F18" w14:textId="4EB13C8F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006D2912" w14:textId="76CD5953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3EE8B16D" w14:textId="7FEB73BE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06C4355D" w14:textId="303FF5A5" w:rsidR="007137AA" w:rsidRDefault="007137AA" w:rsidP="00144A2E">
      <w:pPr>
        <w:rPr>
          <w:rFonts w:cstheme="minorHAnsi"/>
          <w:color w:val="000000"/>
          <w:shd w:val="clear" w:color="auto" w:fill="FFFFFF"/>
        </w:rPr>
      </w:pPr>
    </w:p>
    <w:p w14:paraId="20BF9203" w14:textId="3D1D7826" w:rsidR="007137AA" w:rsidRDefault="00F76668" w:rsidP="00144A2E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6672" behindDoc="0" locked="0" layoutInCell="1" allowOverlap="1" wp14:anchorId="2804970D" wp14:editId="74E0BDE6">
            <wp:simplePos x="0" y="0"/>
            <wp:positionH relativeFrom="margin">
              <wp:align>right</wp:align>
            </wp:positionH>
            <wp:positionV relativeFrom="paragraph">
              <wp:posOffset>323850</wp:posOffset>
            </wp:positionV>
            <wp:extent cx="5731510" cy="711835"/>
            <wp:effectExtent l="0" t="0" r="2540" b="0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18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137AA" w:rsidRPr="007137AA">
        <w:rPr>
          <w:rFonts w:cstheme="minorHAnsi"/>
          <w:b/>
          <w:bCs/>
          <w:color w:val="000000"/>
          <w:u w:val="single"/>
          <w:shd w:val="clear" w:color="auto" w:fill="FFFFFF"/>
        </w:rPr>
        <w:t>Exercise 2(d)</w:t>
      </w:r>
    </w:p>
    <w:p w14:paraId="795AB9CF" w14:textId="77777777" w:rsidR="00F76668" w:rsidRDefault="00F76668" w:rsidP="00144A2E">
      <w:pPr>
        <w:rPr>
          <w:rFonts w:cstheme="minorHAnsi"/>
          <w:color w:val="000000"/>
          <w:shd w:val="clear" w:color="auto" w:fill="FFFFFF"/>
        </w:rPr>
      </w:pPr>
    </w:p>
    <w:p w14:paraId="681D01D5" w14:textId="04990C7A" w:rsidR="007137AA" w:rsidRDefault="00F76668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39F2D967" wp14:editId="7EA9D9CF">
            <wp:simplePos x="0" y="0"/>
            <wp:positionH relativeFrom="margin">
              <wp:align>left</wp:align>
            </wp:positionH>
            <wp:positionV relativeFrom="paragraph">
              <wp:posOffset>304800</wp:posOffset>
            </wp:positionV>
            <wp:extent cx="2671445" cy="347345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445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color w:val="000000"/>
          <w:shd w:val="clear" w:color="auto" w:fill="FFFFFF"/>
        </w:rPr>
        <w:t>My answer:</w:t>
      </w:r>
    </w:p>
    <w:p w14:paraId="7E805F23" w14:textId="1DCEC07B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FBAFEA2" w14:textId="63C75F6C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72A49284" w14:textId="2E95BB74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41452164" w14:textId="141EC16A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7AEEA8F1" w14:textId="30D4108D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528BB362" w14:textId="546D9F5A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0C8716FE" w14:textId="3589B2D7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7E9EAE27" w14:textId="288C1C62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2229AC27" w14:textId="33BE11C3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DBC2528" w14:textId="55EA35AA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5199533" w14:textId="117D8239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6F97D22" w14:textId="7C422C35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1A6E990" w14:textId="4B5AF9FA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7C34BC4A" w14:textId="0E28663C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3EE6CF4F" w14:textId="37ABD66D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564DED70" w14:textId="069AB35D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77DFA9CF" w14:textId="5A825EC9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567B3722" w14:textId="4FFF05B1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058A3830" w14:textId="229A3798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15397DD" w14:textId="4EF5C45D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457AFDC6" w14:textId="1A66748A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6791A347" w14:textId="5931D021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670A6D0F" w14:textId="1606C7F2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1D314D2F" w14:textId="076AB561" w:rsidR="006D002E" w:rsidRDefault="006D002E" w:rsidP="00144A2E">
      <w:pPr>
        <w:rPr>
          <w:rFonts w:cstheme="minorHAnsi"/>
          <w:color w:val="000000"/>
          <w:shd w:val="clear" w:color="auto" w:fill="FFFFFF"/>
        </w:rPr>
      </w:pPr>
    </w:p>
    <w:p w14:paraId="603AE379" w14:textId="7470E60D" w:rsidR="006D002E" w:rsidRDefault="006D002E" w:rsidP="00144A2E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 w:rsidRPr="007137AA">
        <w:rPr>
          <w:rFonts w:cstheme="minorHAnsi"/>
          <w:b/>
          <w:bCs/>
          <w:color w:val="000000"/>
          <w:u w:val="single"/>
          <w:shd w:val="clear" w:color="auto" w:fill="FFFFFF"/>
        </w:rPr>
        <w:lastRenderedPageBreak/>
        <w:t>Exercise 2(</w:t>
      </w:r>
      <w:r>
        <w:rPr>
          <w:rFonts w:cstheme="minorHAnsi"/>
          <w:b/>
          <w:bCs/>
          <w:color w:val="000000"/>
          <w:u w:val="single"/>
          <w:shd w:val="clear" w:color="auto" w:fill="FFFFFF"/>
        </w:rPr>
        <w:t>e)</w:t>
      </w:r>
    </w:p>
    <w:p w14:paraId="6476534D" w14:textId="532B37EE" w:rsidR="00D11314" w:rsidRDefault="00805ABB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80768" behindDoc="0" locked="0" layoutInCell="1" allowOverlap="1" wp14:anchorId="3C0D7569" wp14:editId="1772248D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731510" cy="366395"/>
            <wp:effectExtent l="0" t="0" r="2540" b="0"/>
            <wp:wrapSquare wrapText="bothSides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D30C70" w14:textId="7C2CF9C1" w:rsidR="00EC4AD6" w:rsidRDefault="00D11314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My answer:</w:t>
      </w:r>
    </w:p>
    <w:p w14:paraId="29E3561B" w14:textId="5EAC1815" w:rsidR="00D11314" w:rsidRDefault="00D11314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7F5EA610" wp14:editId="0B24D78A">
            <wp:simplePos x="0" y="0"/>
            <wp:positionH relativeFrom="margin">
              <wp:align>left</wp:align>
            </wp:positionH>
            <wp:positionV relativeFrom="paragraph">
              <wp:posOffset>75565</wp:posOffset>
            </wp:positionV>
            <wp:extent cx="1652270" cy="3213100"/>
            <wp:effectExtent l="0" t="0" r="5080" b="635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227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3A5A71C" w14:textId="31037CB1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0A7B9E9A" w14:textId="77777777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277AF87C" w14:textId="77777777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6F75F0F0" w14:textId="1F6D90EB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495D3B4C" w14:textId="4F83B539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0ACC1D15" w14:textId="53846C25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1A35A627" w14:textId="1733F06D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3E9B394C" w14:textId="63F1FF2F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55D7A176" w14:textId="4C5A2194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38C71251" w14:textId="77777777" w:rsidR="00D11314" w:rsidRDefault="00D11314" w:rsidP="00144A2E">
      <w:pPr>
        <w:rPr>
          <w:rFonts w:cstheme="minorHAnsi"/>
          <w:color w:val="000000"/>
          <w:shd w:val="clear" w:color="auto" w:fill="FFFFFF"/>
        </w:rPr>
      </w:pPr>
    </w:p>
    <w:p w14:paraId="50F53B3E" w14:textId="7B469AC3" w:rsidR="002731A0" w:rsidRPr="00EC4AD6" w:rsidRDefault="002731A0" w:rsidP="00144A2E">
      <w:pPr>
        <w:rPr>
          <w:rFonts w:cstheme="minorHAnsi"/>
          <w:color w:val="000000"/>
          <w:shd w:val="clear" w:color="auto" w:fill="FFFFFF"/>
        </w:rPr>
      </w:pPr>
    </w:p>
    <w:p w14:paraId="6C3748FA" w14:textId="52CF6B07" w:rsidR="006D002E" w:rsidRDefault="008653D6" w:rsidP="00144A2E">
      <w:pPr>
        <w:rPr>
          <w:rFonts w:cstheme="minorHAnsi"/>
          <w:color w:val="000000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0A48B99" wp14:editId="13B7F1C8">
            <wp:simplePos x="0" y="0"/>
            <wp:positionH relativeFrom="margin">
              <wp:align>center</wp:align>
            </wp:positionH>
            <wp:positionV relativeFrom="paragraph">
              <wp:posOffset>241300</wp:posOffset>
            </wp:positionV>
            <wp:extent cx="4178300" cy="3115310"/>
            <wp:effectExtent l="0" t="0" r="0" b="8890"/>
            <wp:wrapSquare wrapText="bothSides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8300" cy="31153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color w:val="000000"/>
          <w:shd w:val="clear" w:color="auto" w:fill="FFFFFF"/>
        </w:rPr>
        <w:t>Assistance from:</w:t>
      </w:r>
    </w:p>
    <w:p w14:paraId="1F73EC0C" w14:textId="10F0F6DD" w:rsidR="008653D6" w:rsidRDefault="008653D6" w:rsidP="00144A2E">
      <w:pPr>
        <w:rPr>
          <w:rFonts w:cstheme="minorHAnsi"/>
          <w:color w:val="000000"/>
          <w:shd w:val="clear" w:color="auto" w:fill="FFFFFF"/>
        </w:rPr>
      </w:pPr>
    </w:p>
    <w:p w14:paraId="073B3443" w14:textId="7F414E92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07703C0A" w14:textId="77BC0EFE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04980B6E" w14:textId="57FB36D4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5B7341E0" w14:textId="6FB30690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420FBA7F" w14:textId="70728176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73DD7836" w14:textId="1259A2A3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13C0F3CD" w14:textId="6C55B5DE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2F2F00E8" w14:textId="3942967A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4A93AA20" w14:textId="1DF2655E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77279585" w14:textId="44A00F5E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4B7A7352" w14:textId="33A6F964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27BA3AAF" w14:textId="2E6A1EBF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382A50B1" w14:textId="4A665ED5" w:rsidR="008C1DE1" w:rsidRDefault="008C1DE1" w:rsidP="00144A2E">
      <w:pPr>
        <w:rPr>
          <w:rFonts w:cstheme="minorHAnsi"/>
          <w:color w:val="000000"/>
          <w:shd w:val="clear" w:color="auto" w:fill="FFFFFF"/>
        </w:rPr>
      </w:pPr>
    </w:p>
    <w:p w14:paraId="3EB89223" w14:textId="35C2DBE4" w:rsidR="00F224A3" w:rsidRDefault="00147516" w:rsidP="00F224A3">
      <w:pPr>
        <w:rPr>
          <w:rFonts w:cstheme="minorHAnsi"/>
          <w:b/>
          <w:bCs/>
          <w:color w:val="000000"/>
          <w:u w:val="single"/>
          <w:shd w:val="clear" w:color="auto" w:fill="FFFFFF"/>
        </w:rPr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50929315" wp14:editId="0F7A91F2">
            <wp:simplePos x="0" y="0"/>
            <wp:positionH relativeFrom="margin">
              <wp:align>right</wp:align>
            </wp:positionH>
            <wp:positionV relativeFrom="paragraph">
              <wp:posOffset>285115</wp:posOffset>
            </wp:positionV>
            <wp:extent cx="5731510" cy="461645"/>
            <wp:effectExtent l="0" t="0" r="2540" b="0"/>
            <wp:wrapSquare wrapText="bothSides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24A3" w:rsidRPr="007137AA">
        <w:rPr>
          <w:rFonts w:cstheme="minorHAnsi"/>
          <w:b/>
          <w:bCs/>
          <w:color w:val="000000"/>
          <w:u w:val="single"/>
          <w:shd w:val="clear" w:color="auto" w:fill="FFFFFF"/>
        </w:rPr>
        <w:t>Exercise 2(</w:t>
      </w:r>
      <w:r w:rsidR="00F224A3">
        <w:rPr>
          <w:rFonts w:cstheme="minorHAnsi"/>
          <w:b/>
          <w:bCs/>
          <w:color w:val="000000"/>
          <w:u w:val="single"/>
          <w:shd w:val="clear" w:color="auto" w:fill="FFFFFF"/>
        </w:rPr>
        <w:t>f)</w:t>
      </w:r>
    </w:p>
    <w:p w14:paraId="4CF16E19" w14:textId="0D3291DB" w:rsidR="00147516" w:rsidRDefault="00147516" w:rsidP="00144A2E">
      <w:pPr>
        <w:rPr>
          <w:rFonts w:cstheme="minorHAnsi"/>
          <w:color w:val="000000"/>
          <w:shd w:val="clear" w:color="auto" w:fill="FFFFFF"/>
        </w:rPr>
      </w:pPr>
    </w:p>
    <w:p w14:paraId="5450E4A0" w14:textId="26D754CB" w:rsidR="008C1DE1" w:rsidRPr="00F224A3" w:rsidRDefault="00147516" w:rsidP="00144A2E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or this question I am completely confused, I suspect it has something to do with lecture 8, but I am not sure.</w:t>
      </w:r>
    </w:p>
    <w:sectPr w:rsidR="008C1DE1" w:rsidRPr="00F224A3">
      <w:head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280508" w14:textId="77777777" w:rsidR="002D3511" w:rsidRDefault="002D3511" w:rsidP="00144A2E">
      <w:pPr>
        <w:spacing w:after="0" w:line="240" w:lineRule="auto"/>
      </w:pPr>
      <w:r>
        <w:separator/>
      </w:r>
    </w:p>
  </w:endnote>
  <w:endnote w:type="continuationSeparator" w:id="0">
    <w:p w14:paraId="1B2BC571" w14:textId="77777777" w:rsidR="002D3511" w:rsidRDefault="002D3511" w:rsidP="00144A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84475D" w14:textId="77777777" w:rsidR="002D3511" w:rsidRDefault="002D3511" w:rsidP="00144A2E">
      <w:pPr>
        <w:spacing w:after="0" w:line="240" w:lineRule="auto"/>
      </w:pPr>
      <w:r>
        <w:separator/>
      </w:r>
    </w:p>
  </w:footnote>
  <w:footnote w:type="continuationSeparator" w:id="0">
    <w:p w14:paraId="0356B0DB" w14:textId="77777777" w:rsidR="002D3511" w:rsidRDefault="002D3511" w:rsidP="00144A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75BF70" w14:textId="4F88DF6B" w:rsidR="00144A2E" w:rsidRDefault="00144A2E">
    <w:pPr>
      <w:pStyle w:val="Header"/>
    </w:pPr>
    <w:r>
      <w:t>Shakil Ali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0MDcyNTEzAzLNjJV0lIJTi4sz8/NACoxrATVb6vwsAAAA"/>
  </w:docVars>
  <w:rsids>
    <w:rsidRoot w:val="00BF028A"/>
    <w:rsid w:val="0001362E"/>
    <w:rsid w:val="00043D95"/>
    <w:rsid w:val="000846CC"/>
    <w:rsid w:val="000E48E7"/>
    <w:rsid w:val="000E4B9F"/>
    <w:rsid w:val="00117574"/>
    <w:rsid w:val="00144A2E"/>
    <w:rsid w:val="00147516"/>
    <w:rsid w:val="00180015"/>
    <w:rsid w:val="0018660C"/>
    <w:rsid w:val="001B1A0B"/>
    <w:rsid w:val="001B4185"/>
    <w:rsid w:val="001C733B"/>
    <w:rsid w:val="001E2BEF"/>
    <w:rsid w:val="00211BD1"/>
    <w:rsid w:val="00271A25"/>
    <w:rsid w:val="002731A0"/>
    <w:rsid w:val="00274862"/>
    <w:rsid w:val="00293865"/>
    <w:rsid w:val="002A4313"/>
    <w:rsid w:val="002C5706"/>
    <w:rsid w:val="002D3511"/>
    <w:rsid w:val="002F0D2F"/>
    <w:rsid w:val="003759CE"/>
    <w:rsid w:val="003D27F0"/>
    <w:rsid w:val="00496C04"/>
    <w:rsid w:val="004C2EC8"/>
    <w:rsid w:val="004D29A4"/>
    <w:rsid w:val="0051752A"/>
    <w:rsid w:val="00523536"/>
    <w:rsid w:val="00533377"/>
    <w:rsid w:val="00545E75"/>
    <w:rsid w:val="00575DE9"/>
    <w:rsid w:val="0059080A"/>
    <w:rsid w:val="005960AB"/>
    <w:rsid w:val="005B1D62"/>
    <w:rsid w:val="005C6D0A"/>
    <w:rsid w:val="005F3956"/>
    <w:rsid w:val="006312C1"/>
    <w:rsid w:val="00651BC5"/>
    <w:rsid w:val="0065304E"/>
    <w:rsid w:val="00664169"/>
    <w:rsid w:val="00677ECC"/>
    <w:rsid w:val="006A5041"/>
    <w:rsid w:val="006A7874"/>
    <w:rsid w:val="006B0E14"/>
    <w:rsid w:val="006B6C56"/>
    <w:rsid w:val="006D002E"/>
    <w:rsid w:val="006F0FD5"/>
    <w:rsid w:val="00704716"/>
    <w:rsid w:val="007137AA"/>
    <w:rsid w:val="00717903"/>
    <w:rsid w:val="00742B18"/>
    <w:rsid w:val="0075785A"/>
    <w:rsid w:val="007771E4"/>
    <w:rsid w:val="007A5820"/>
    <w:rsid w:val="007A5A6C"/>
    <w:rsid w:val="007D393D"/>
    <w:rsid w:val="007D776D"/>
    <w:rsid w:val="0080439D"/>
    <w:rsid w:val="00805ABB"/>
    <w:rsid w:val="008653D6"/>
    <w:rsid w:val="0087031F"/>
    <w:rsid w:val="008A6F8C"/>
    <w:rsid w:val="008B2621"/>
    <w:rsid w:val="008C1DE1"/>
    <w:rsid w:val="008F329A"/>
    <w:rsid w:val="00920635"/>
    <w:rsid w:val="009461E2"/>
    <w:rsid w:val="0095300F"/>
    <w:rsid w:val="009533A6"/>
    <w:rsid w:val="009D179B"/>
    <w:rsid w:val="009D4527"/>
    <w:rsid w:val="009D4E84"/>
    <w:rsid w:val="009D57EC"/>
    <w:rsid w:val="00A01C78"/>
    <w:rsid w:val="00A04899"/>
    <w:rsid w:val="00AA058B"/>
    <w:rsid w:val="00AA3382"/>
    <w:rsid w:val="00AD784A"/>
    <w:rsid w:val="00B03709"/>
    <w:rsid w:val="00B178E7"/>
    <w:rsid w:val="00B55485"/>
    <w:rsid w:val="00B72E61"/>
    <w:rsid w:val="00BA45F9"/>
    <w:rsid w:val="00BC7AC5"/>
    <w:rsid w:val="00BE77D3"/>
    <w:rsid w:val="00BF028A"/>
    <w:rsid w:val="00BF2E90"/>
    <w:rsid w:val="00C07712"/>
    <w:rsid w:val="00C9592B"/>
    <w:rsid w:val="00CD4C4F"/>
    <w:rsid w:val="00CD782A"/>
    <w:rsid w:val="00CE7F11"/>
    <w:rsid w:val="00CF0C42"/>
    <w:rsid w:val="00CF2BE4"/>
    <w:rsid w:val="00D11314"/>
    <w:rsid w:val="00D1164C"/>
    <w:rsid w:val="00D27FFC"/>
    <w:rsid w:val="00D972D9"/>
    <w:rsid w:val="00DA42A1"/>
    <w:rsid w:val="00E23C06"/>
    <w:rsid w:val="00E27D99"/>
    <w:rsid w:val="00E31936"/>
    <w:rsid w:val="00E7116C"/>
    <w:rsid w:val="00EB3171"/>
    <w:rsid w:val="00EC17F1"/>
    <w:rsid w:val="00EC4AD6"/>
    <w:rsid w:val="00F224A3"/>
    <w:rsid w:val="00F24B53"/>
    <w:rsid w:val="00F45C98"/>
    <w:rsid w:val="00F50C5F"/>
    <w:rsid w:val="00F76668"/>
    <w:rsid w:val="00FD4131"/>
    <w:rsid w:val="00FF53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BD777"/>
  <w15:chartTrackingRefBased/>
  <w15:docId w15:val="{B9614EAC-C821-4B72-B1BA-1E1D2A5935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4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44A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4A2E"/>
  </w:style>
  <w:style w:type="paragraph" w:styleId="Footer">
    <w:name w:val="footer"/>
    <w:basedOn w:val="Normal"/>
    <w:link w:val="FooterChar"/>
    <w:uiPriority w:val="99"/>
    <w:unhideWhenUsed/>
    <w:rsid w:val="00144A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4A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263</Words>
  <Characters>150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il ali</dc:creator>
  <cp:keywords/>
  <dc:description/>
  <cp:lastModifiedBy>shakil ali</cp:lastModifiedBy>
  <cp:revision>3</cp:revision>
  <dcterms:created xsi:type="dcterms:W3CDTF">2020-11-27T21:16:00Z</dcterms:created>
  <dcterms:modified xsi:type="dcterms:W3CDTF">2020-11-27T21:21:00Z</dcterms:modified>
</cp:coreProperties>
</file>